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F0C4B2" w14:textId="77777777" w:rsidR="00982707" w:rsidRDefault="005E6770" w:rsidP="001D2B5B">
      <w:pPr>
        <w:pStyle w:val="Nincstrkz"/>
        <w:ind w:hanging="567"/>
        <w:jc w:val="center"/>
        <w:rPr>
          <w:rFonts w:ascii="Garamond" w:eastAsia="Times New Roman" w:hAnsi="Garamond"/>
          <w:b/>
          <w:sz w:val="28"/>
          <w:szCs w:val="28"/>
        </w:rPr>
      </w:pPr>
      <w:r w:rsidRPr="005E6770">
        <w:rPr>
          <w:rFonts w:ascii="Garamond" w:eastAsia="Times New Roman" w:hAnsi="Garamond"/>
          <w:b/>
          <w:sz w:val="28"/>
          <w:szCs w:val="28"/>
        </w:rPr>
        <w:t>Laboratóriumi vizsgálatok megrendelése</w:t>
      </w:r>
    </w:p>
    <w:p w14:paraId="37B6A885" w14:textId="77777777" w:rsidR="005E6770" w:rsidRPr="005E6770" w:rsidRDefault="005E6770" w:rsidP="005E6770">
      <w:pPr>
        <w:pStyle w:val="Nincstrkz"/>
        <w:ind w:hanging="426"/>
        <w:jc w:val="center"/>
        <w:rPr>
          <w:rFonts w:ascii="Garamond" w:hAnsi="Garamond"/>
          <w:b/>
          <w:sz w:val="28"/>
          <w:szCs w:val="28"/>
        </w:rPr>
      </w:pPr>
    </w:p>
    <w:tbl>
      <w:tblPr>
        <w:tblStyle w:val="Rcsostblzat"/>
        <w:tblW w:w="0" w:type="auto"/>
        <w:tblInd w:w="-3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13"/>
        <w:gridCol w:w="7277"/>
      </w:tblGrid>
      <w:tr w:rsidR="005E6770" w14:paraId="5B3B7788" w14:textId="77777777" w:rsidTr="005E6770">
        <w:trPr>
          <w:trHeight w:val="340"/>
        </w:trPr>
        <w:tc>
          <w:tcPr>
            <w:tcW w:w="2127" w:type="dxa"/>
            <w:vAlign w:val="center"/>
          </w:tcPr>
          <w:p w14:paraId="756BD792" w14:textId="77777777" w:rsidR="005E6770" w:rsidRPr="005E6770" w:rsidRDefault="005E6770" w:rsidP="005E6770">
            <w:pPr>
              <w:pStyle w:val="Nincstrkz"/>
              <w:rPr>
                <w:rFonts w:ascii="Garamond" w:hAnsi="Garamond"/>
                <w:b/>
              </w:rPr>
            </w:pPr>
            <w:r w:rsidRPr="005E6770">
              <w:rPr>
                <w:rFonts w:ascii="Garamond" w:hAnsi="Garamond"/>
                <w:b/>
              </w:rPr>
              <w:t>Mintaküldő neve:</w:t>
            </w:r>
          </w:p>
        </w:tc>
        <w:tc>
          <w:tcPr>
            <w:tcW w:w="7403" w:type="dxa"/>
            <w:vAlign w:val="center"/>
          </w:tcPr>
          <w:p w14:paraId="4539F366" w14:textId="77777777" w:rsidR="005E6770" w:rsidRDefault="005E6770" w:rsidP="005E6770">
            <w:pPr>
              <w:pStyle w:val="Nincstrkz"/>
              <w:rPr>
                <w:rFonts w:ascii="Garamond" w:hAnsi="Garamond"/>
              </w:rPr>
            </w:pPr>
          </w:p>
        </w:tc>
      </w:tr>
      <w:tr w:rsidR="005E6770" w14:paraId="651139F9" w14:textId="77777777" w:rsidTr="005E6770">
        <w:trPr>
          <w:trHeight w:val="340"/>
        </w:trPr>
        <w:tc>
          <w:tcPr>
            <w:tcW w:w="2127" w:type="dxa"/>
            <w:vAlign w:val="center"/>
          </w:tcPr>
          <w:p w14:paraId="13657054" w14:textId="77777777" w:rsidR="005E6770" w:rsidRPr="005E6770" w:rsidRDefault="005E6770" w:rsidP="005E6770">
            <w:pPr>
              <w:pStyle w:val="Nincstrkz"/>
              <w:rPr>
                <w:rFonts w:ascii="Garamond" w:hAnsi="Garamond"/>
                <w:b/>
              </w:rPr>
            </w:pPr>
            <w:r w:rsidRPr="005E6770">
              <w:rPr>
                <w:rFonts w:ascii="Garamond" w:hAnsi="Garamond"/>
                <w:b/>
              </w:rPr>
              <w:t>Címe:</w:t>
            </w:r>
          </w:p>
        </w:tc>
        <w:tc>
          <w:tcPr>
            <w:tcW w:w="7403" w:type="dxa"/>
            <w:vAlign w:val="center"/>
          </w:tcPr>
          <w:p w14:paraId="35930AC7" w14:textId="77777777" w:rsidR="005E6770" w:rsidRDefault="005E6770" w:rsidP="005E6770">
            <w:pPr>
              <w:pStyle w:val="Nincstrkz"/>
              <w:rPr>
                <w:rFonts w:ascii="Garamond" w:hAnsi="Garamond"/>
              </w:rPr>
            </w:pPr>
          </w:p>
        </w:tc>
      </w:tr>
      <w:tr w:rsidR="005E6770" w14:paraId="5B640BB8" w14:textId="77777777" w:rsidTr="005E6770">
        <w:trPr>
          <w:trHeight w:val="340"/>
        </w:trPr>
        <w:tc>
          <w:tcPr>
            <w:tcW w:w="2127" w:type="dxa"/>
            <w:vAlign w:val="center"/>
          </w:tcPr>
          <w:p w14:paraId="6C0FAE4A" w14:textId="77777777" w:rsidR="005E6770" w:rsidRDefault="005E6770" w:rsidP="005E6770">
            <w:pPr>
              <w:pStyle w:val="Nincstrkz"/>
              <w:rPr>
                <w:rFonts w:ascii="Garamond" w:hAnsi="Garamond"/>
                <w:b/>
              </w:rPr>
            </w:pPr>
            <w:r w:rsidRPr="005E6770">
              <w:rPr>
                <w:rFonts w:ascii="Garamond" w:hAnsi="Garamond"/>
                <w:b/>
              </w:rPr>
              <w:t>Adószáma:</w:t>
            </w:r>
          </w:p>
          <w:p w14:paraId="60EA02CF" w14:textId="6601215B" w:rsidR="001D2B5B" w:rsidRPr="005E6770" w:rsidRDefault="001D2B5B" w:rsidP="005E6770">
            <w:pPr>
              <w:pStyle w:val="Nincstrkz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Bankszámla száma:</w:t>
            </w:r>
          </w:p>
        </w:tc>
        <w:tc>
          <w:tcPr>
            <w:tcW w:w="7403" w:type="dxa"/>
            <w:vAlign w:val="center"/>
          </w:tcPr>
          <w:p w14:paraId="0C7ABAFC" w14:textId="77777777" w:rsidR="005E6770" w:rsidRDefault="005E6770" w:rsidP="005E6770">
            <w:pPr>
              <w:pStyle w:val="Nincstrkz"/>
              <w:rPr>
                <w:rFonts w:ascii="Garamond" w:hAnsi="Garamond"/>
              </w:rPr>
            </w:pPr>
          </w:p>
        </w:tc>
      </w:tr>
    </w:tbl>
    <w:p w14:paraId="4D69F4A6" w14:textId="77777777" w:rsidR="00982707" w:rsidRPr="00982707" w:rsidRDefault="00982707" w:rsidP="00982707">
      <w:pPr>
        <w:pStyle w:val="Nincstrkz"/>
        <w:rPr>
          <w:rFonts w:ascii="Garamond" w:hAnsi="Garamond"/>
        </w:rPr>
      </w:pPr>
    </w:p>
    <w:tbl>
      <w:tblPr>
        <w:tblW w:w="10632" w:type="dxa"/>
        <w:tblInd w:w="-3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844"/>
        <w:gridCol w:w="2835"/>
        <w:gridCol w:w="567"/>
        <w:gridCol w:w="709"/>
        <w:gridCol w:w="708"/>
        <w:gridCol w:w="709"/>
        <w:gridCol w:w="709"/>
        <w:gridCol w:w="709"/>
        <w:gridCol w:w="1842"/>
      </w:tblGrid>
      <w:tr w:rsidR="00A02581" w:rsidRPr="00CA00B2" w14:paraId="26F8AF44" w14:textId="13B8AA37" w:rsidTr="001D2B5B">
        <w:tc>
          <w:tcPr>
            <w:tcW w:w="1844" w:type="dxa"/>
            <w:vMerge w:val="restart"/>
            <w:shd w:val="clear" w:color="auto" w:fill="A9D7B6"/>
            <w:vAlign w:val="center"/>
          </w:tcPr>
          <w:p w14:paraId="74DB6004" w14:textId="77777777" w:rsidR="00A02581" w:rsidRPr="00970073" w:rsidRDefault="00A02581" w:rsidP="00970073">
            <w:pPr>
              <w:pStyle w:val="Nincstrkz"/>
              <w:rPr>
                <w:rFonts w:ascii="Garamond" w:eastAsia="Times New Roman" w:hAnsi="Garamond"/>
                <w:b/>
              </w:rPr>
            </w:pPr>
            <w:r w:rsidRPr="00970073">
              <w:rPr>
                <w:rFonts w:ascii="Garamond" w:eastAsia="Times New Roman" w:hAnsi="Garamond"/>
                <w:b/>
              </w:rPr>
              <w:t>Minta azonosítója</w:t>
            </w:r>
          </w:p>
        </w:tc>
        <w:tc>
          <w:tcPr>
            <w:tcW w:w="2835" w:type="dxa"/>
            <w:vMerge w:val="restart"/>
            <w:shd w:val="clear" w:color="auto" w:fill="A9D7B6"/>
            <w:vAlign w:val="center"/>
          </w:tcPr>
          <w:p w14:paraId="1EFF5FE2" w14:textId="77777777" w:rsidR="00A02581" w:rsidRPr="00970073" w:rsidRDefault="00A02581" w:rsidP="00970073">
            <w:pPr>
              <w:pStyle w:val="Nincstrkz"/>
              <w:rPr>
                <w:rFonts w:ascii="Garamond" w:eastAsia="Times New Roman" w:hAnsi="Garamond"/>
                <w:b/>
              </w:rPr>
            </w:pPr>
            <w:r w:rsidRPr="00970073">
              <w:rPr>
                <w:rFonts w:ascii="Garamond" w:eastAsia="Times New Roman" w:hAnsi="Garamond"/>
                <w:b/>
              </w:rPr>
              <w:t>Faj-fajta-szap.fok</w:t>
            </w:r>
          </w:p>
        </w:tc>
        <w:tc>
          <w:tcPr>
            <w:tcW w:w="4111" w:type="dxa"/>
            <w:gridSpan w:val="6"/>
            <w:shd w:val="clear" w:color="auto" w:fill="A9D7B6"/>
            <w:vAlign w:val="center"/>
          </w:tcPr>
          <w:p w14:paraId="4D9597EC" w14:textId="50F06606" w:rsidR="00A02581" w:rsidRPr="00970073" w:rsidRDefault="00A02581" w:rsidP="00487A99">
            <w:pPr>
              <w:pStyle w:val="Nincstrkz"/>
              <w:jc w:val="center"/>
              <w:rPr>
                <w:rFonts w:ascii="Garamond" w:eastAsia="Times New Roman" w:hAnsi="Garamond"/>
                <w:b/>
              </w:rPr>
            </w:pPr>
            <w:r w:rsidRPr="00970073">
              <w:rPr>
                <w:rFonts w:ascii="Garamond" w:eastAsia="Times New Roman" w:hAnsi="Garamond"/>
                <w:b/>
              </w:rPr>
              <w:t>Megrendelt vizsgálat</w:t>
            </w:r>
          </w:p>
        </w:tc>
        <w:tc>
          <w:tcPr>
            <w:tcW w:w="1842" w:type="dxa"/>
            <w:shd w:val="clear" w:color="auto" w:fill="A9D7B6"/>
          </w:tcPr>
          <w:p w14:paraId="2E66CA9C" w14:textId="7D77EF74" w:rsidR="00A02581" w:rsidRPr="00970073" w:rsidRDefault="00C5741E" w:rsidP="00A02581">
            <w:pPr>
              <w:pStyle w:val="Nincstrkz"/>
              <w:rPr>
                <w:rFonts w:ascii="Garamond" w:eastAsia="Times New Roman" w:hAnsi="Garamond"/>
                <w:b/>
              </w:rPr>
            </w:pPr>
            <w:r>
              <w:rPr>
                <w:rFonts w:ascii="Garamond" w:eastAsia="Times New Roman" w:hAnsi="Garamond"/>
                <w:b/>
              </w:rPr>
              <w:t>Megjegyzés</w:t>
            </w:r>
          </w:p>
        </w:tc>
      </w:tr>
      <w:tr w:rsidR="00A02581" w:rsidRPr="00CA00B2" w14:paraId="5E82DB1B" w14:textId="6BE89944" w:rsidTr="001D2B5B">
        <w:tc>
          <w:tcPr>
            <w:tcW w:w="1844" w:type="dxa"/>
            <w:vMerge/>
            <w:vAlign w:val="center"/>
          </w:tcPr>
          <w:p w14:paraId="2D688006" w14:textId="77777777" w:rsidR="00A02581" w:rsidRPr="00970073" w:rsidRDefault="00A02581" w:rsidP="00970073">
            <w:pPr>
              <w:pStyle w:val="Nincstrkz"/>
              <w:rPr>
                <w:rFonts w:ascii="Garamond" w:eastAsia="Times New Roman" w:hAnsi="Garamond"/>
                <w:b/>
              </w:rPr>
            </w:pPr>
          </w:p>
        </w:tc>
        <w:tc>
          <w:tcPr>
            <w:tcW w:w="2835" w:type="dxa"/>
            <w:vMerge/>
            <w:vAlign w:val="center"/>
          </w:tcPr>
          <w:p w14:paraId="1D042220" w14:textId="77777777" w:rsidR="00A02581" w:rsidRPr="00970073" w:rsidRDefault="00A02581" w:rsidP="00970073">
            <w:pPr>
              <w:pStyle w:val="Nincstrkz"/>
              <w:rPr>
                <w:rFonts w:ascii="Garamond" w:eastAsia="Times New Roman" w:hAnsi="Garamond"/>
                <w:b/>
              </w:rPr>
            </w:pPr>
          </w:p>
        </w:tc>
        <w:tc>
          <w:tcPr>
            <w:tcW w:w="567" w:type="dxa"/>
            <w:shd w:val="clear" w:color="auto" w:fill="D3EBDA"/>
            <w:vAlign w:val="center"/>
          </w:tcPr>
          <w:p w14:paraId="429DE517" w14:textId="77777777" w:rsidR="00A02581" w:rsidRPr="00970073" w:rsidRDefault="00A02581" w:rsidP="00970073">
            <w:pPr>
              <w:pStyle w:val="Nincstrkz"/>
              <w:jc w:val="center"/>
              <w:rPr>
                <w:rFonts w:ascii="Garamond" w:eastAsia="Times New Roman" w:hAnsi="Garamond"/>
                <w:b/>
              </w:rPr>
            </w:pPr>
            <w:r w:rsidRPr="00970073">
              <w:rPr>
                <w:rFonts w:ascii="Garamond" w:eastAsia="Times New Roman" w:hAnsi="Garamond"/>
                <w:b/>
              </w:rPr>
              <w:t>T</w:t>
            </w:r>
          </w:p>
        </w:tc>
        <w:tc>
          <w:tcPr>
            <w:tcW w:w="709" w:type="dxa"/>
            <w:shd w:val="clear" w:color="auto" w:fill="D3EBDA"/>
            <w:vAlign w:val="center"/>
          </w:tcPr>
          <w:p w14:paraId="3E6A776D" w14:textId="77777777" w:rsidR="00A02581" w:rsidRPr="00970073" w:rsidRDefault="00A02581" w:rsidP="00970073">
            <w:pPr>
              <w:pStyle w:val="Nincstrkz"/>
              <w:jc w:val="center"/>
              <w:rPr>
                <w:rFonts w:ascii="Garamond" w:eastAsia="Times New Roman" w:hAnsi="Garamond"/>
                <w:b/>
              </w:rPr>
            </w:pPr>
            <w:r w:rsidRPr="00970073">
              <w:rPr>
                <w:rFonts w:ascii="Garamond" w:eastAsia="Times New Roman" w:hAnsi="Garamond"/>
                <w:b/>
              </w:rPr>
              <w:t>Idm</w:t>
            </w:r>
          </w:p>
        </w:tc>
        <w:tc>
          <w:tcPr>
            <w:tcW w:w="708" w:type="dxa"/>
            <w:shd w:val="clear" w:color="auto" w:fill="D3EBDA"/>
            <w:vAlign w:val="center"/>
          </w:tcPr>
          <w:p w14:paraId="157462CC" w14:textId="77777777" w:rsidR="00A02581" w:rsidRPr="00970073" w:rsidRDefault="00A02581" w:rsidP="00970073">
            <w:pPr>
              <w:pStyle w:val="Nincstrkz"/>
              <w:jc w:val="center"/>
              <w:rPr>
                <w:rFonts w:ascii="Garamond" w:eastAsia="Times New Roman" w:hAnsi="Garamond"/>
                <w:b/>
              </w:rPr>
            </w:pPr>
            <w:r w:rsidRPr="00970073">
              <w:rPr>
                <w:rFonts w:ascii="Garamond" w:eastAsia="Times New Roman" w:hAnsi="Garamond"/>
                <w:b/>
              </w:rPr>
              <w:t>Cs</w:t>
            </w:r>
          </w:p>
        </w:tc>
        <w:tc>
          <w:tcPr>
            <w:tcW w:w="709" w:type="dxa"/>
            <w:shd w:val="clear" w:color="auto" w:fill="D3EBDA"/>
            <w:vAlign w:val="center"/>
          </w:tcPr>
          <w:p w14:paraId="2CFEE98D" w14:textId="77777777" w:rsidR="00A02581" w:rsidRPr="00970073" w:rsidRDefault="00A02581" w:rsidP="00970073">
            <w:pPr>
              <w:pStyle w:val="Nincstrkz"/>
              <w:jc w:val="center"/>
              <w:rPr>
                <w:rFonts w:ascii="Garamond" w:eastAsia="Times New Roman" w:hAnsi="Garamond"/>
                <w:b/>
              </w:rPr>
            </w:pPr>
            <w:r>
              <w:rPr>
                <w:rFonts w:ascii="Garamond" w:eastAsia="Times New Roman" w:hAnsi="Garamond"/>
                <w:b/>
              </w:rPr>
              <w:t>Nedv</w:t>
            </w:r>
          </w:p>
        </w:tc>
        <w:tc>
          <w:tcPr>
            <w:tcW w:w="709" w:type="dxa"/>
            <w:shd w:val="clear" w:color="auto" w:fill="D3EBDA"/>
            <w:vAlign w:val="center"/>
          </w:tcPr>
          <w:p w14:paraId="4A529DF7" w14:textId="77777777" w:rsidR="00A02581" w:rsidRPr="00970073" w:rsidRDefault="00A02581" w:rsidP="00970073">
            <w:pPr>
              <w:pStyle w:val="Nincstrkz"/>
              <w:rPr>
                <w:rFonts w:ascii="Garamond" w:eastAsia="Times New Roman" w:hAnsi="Garamond"/>
                <w:b/>
              </w:rPr>
            </w:pPr>
            <w:r>
              <w:rPr>
                <w:rFonts w:ascii="Garamond" w:eastAsia="Times New Roman" w:hAnsi="Garamond"/>
                <w:b/>
              </w:rPr>
              <w:t>EMT</w:t>
            </w:r>
          </w:p>
        </w:tc>
        <w:tc>
          <w:tcPr>
            <w:tcW w:w="709" w:type="dxa"/>
            <w:shd w:val="clear" w:color="auto" w:fill="D3EBDA"/>
          </w:tcPr>
          <w:p w14:paraId="27AB43FB" w14:textId="4D2561C7" w:rsidR="00A02581" w:rsidRDefault="00A02581" w:rsidP="00970073">
            <w:pPr>
              <w:pStyle w:val="Nincstrkz"/>
              <w:rPr>
                <w:rFonts w:ascii="Garamond" w:eastAsia="Times New Roman" w:hAnsi="Garamond"/>
                <w:b/>
              </w:rPr>
            </w:pPr>
            <w:r>
              <w:rPr>
                <w:rFonts w:ascii="Garamond" w:eastAsia="Times New Roman" w:hAnsi="Garamond"/>
                <w:b/>
              </w:rPr>
              <w:t>M.eg</w:t>
            </w:r>
          </w:p>
        </w:tc>
        <w:tc>
          <w:tcPr>
            <w:tcW w:w="1842" w:type="dxa"/>
            <w:shd w:val="clear" w:color="auto" w:fill="D3EBDA"/>
          </w:tcPr>
          <w:p w14:paraId="554CBCFD" w14:textId="4B76D65A" w:rsidR="00A02581" w:rsidRDefault="00C5741E" w:rsidP="00970073">
            <w:pPr>
              <w:pStyle w:val="Nincstrkz"/>
              <w:rPr>
                <w:rFonts w:ascii="Garamond" w:eastAsia="Times New Roman" w:hAnsi="Garamond"/>
                <w:b/>
              </w:rPr>
            </w:pPr>
            <w:r>
              <w:rPr>
                <w:rFonts w:ascii="Garamond" w:eastAsia="Times New Roman" w:hAnsi="Garamond"/>
                <w:b/>
              </w:rPr>
              <w:t>pl. csávázott</w:t>
            </w:r>
          </w:p>
        </w:tc>
      </w:tr>
      <w:tr w:rsidR="00A02581" w:rsidRPr="00CA00B2" w14:paraId="1825B62F" w14:textId="71091126" w:rsidTr="001D2B5B">
        <w:tc>
          <w:tcPr>
            <w:tcW w:w="1844" w:type="dxa"/>
          </w:tcPr>
          <w:p w14:paraId="5D1C747F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5" w:type="dxa"/>
          </w:tcPr>
          <w:p w14:paraId="27AE163D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</w:tcPr>
          <w:p w14:paraId="5C97DD6D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49169270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8" w:type="dxa"/>
          </w:tcPr>
          <w:p w14:paraId="01FCA57D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546554DF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4E75CC26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0B801EED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2" w:type="dxa"/>
          </w:tcPr>
          <w:p w14:paraId="03E3DBF0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02581" w:rsidRPr="00CA00B2" w14:paraId="6BF6C153" w14:textId="2BD4221C" w:rsidTr="001D2B5B">
        <w:tc>
          <w:tcPr>
            <w:tcW w:w="1844" w:type="dxa"/>
          </w:tcPr>
          <w:p w14:paraId="79CADD85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5" w:type="dxa"/>
          </w:tcPr>
          <w:p w14:paraId="76A13D36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</w:tcPr>
          <w:p w14:paraId="22B6313D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428BA4F0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8" w:type="dxa"/>
          </w:tcPr>
          <w:p w14:paraId="02435260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6BBBCF6A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1F110B99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248B56B2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2" w:type="dxa"/>
          </w:tcPr>
          <w:p w14:paraId="042D4F9C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02581" w:rsidRPr="00CA00B2" w14:paraId="67B007B6" w14:textId="4119E508" w:rsidTr="001D2B5B">
        <w:tc>
          <w:tcPr>
            <w:tcW w:w="1844" w:type="dxa"/>
          </w:tcPr>
          <w:p w14:paraId="746377B3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5" w:type="dxa"/>
          </w:tcPr>
          <w:p w14:paraId="26F3F342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</w:tcPr>
          <w:p w14:paraId="77C7EDBC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4BF83F6E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8" w:type="dxa"/>
          </w:tcPr>
          <w:p w14:paraId="0DA63BCD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3D50DCF9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623A0A75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0D983951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2" w:type="dxa"/>
          </w:tcPr>
          <w:p w14:paraId="197440D2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02581" w:rsidRPr="00CA00B2" w14:paraId="1A5424AC" w14:textId="6D6AC9EA" w:rsidTr="001D2B5B">
        <w:tc>
          <w:tcPr>
            <w:tcW w:w="1844" w:type="dxa"/>
          </w:tcPr>
          <w:p w14:paraId="6724CFD2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5" w:type="dxa"/>
          </w:tcPr>
          <w:p w14:paraId="0A458B0D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</w:tcPr>
          <w:p w14:paraId="28F42A72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3A0D1E26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8" w:type="dxa"/>
          </w:tcPr>
          <w:p w14:paraId="244A5D44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53E8BBCA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2279162B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3BC349DD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2" w:type="dxa"/>
          </w:tcPr>
          <w:p w14:paraId="34D0FDC9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02581" w:rsidRPr="00CA00B2" w14:paraId="34E1C8E7" w14:textId="49372272" w:rsidTr="001D2B5B">
        <w:tc>
          <w:tcPr>
            <w:tcW w:w="1844" w:type="dxa"/>
          </w:tcPr>
          <w:p w14:paraId="290FA50A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5" w:type="dxa"/>
          </w:tcPr>
          <w:p w14:paraId="583B4035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</w:tcPr>
          <w:p w14:paraId="741B0758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4BF5AFDB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8" w:type="dxa"/>
          </w:tcPr>
          <w:p w14:paraId="2B684C30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5B3F88EE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2F74F4D8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5AD168B2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2" w:type="dxa"/>
          </w:tcPr>
          <w:p w14:paraId="633138B1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02581" w:rsidRPr="00CA00B2" w14:paraId="4B1453D7" w14:textId="5B10350F" w:rsidTr="001D2B5B">
        <w:tc>
          <w:tcPr>
            <w:tcW w:w="1844" w:type="dxa"/>
          </w:tcPr>
          <w:p w14:paraId="54E515DE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5" w:type="dxa"/>
          </w:tcPr>
          <w:p w14:paraId="7384B837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</w:tcPr>
          <w:p w14:paraId="459C1CA0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11030FB4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8" w:type="dxa"/>
          </w:tcPr>
          <w:p w14:paraId="3D7E1D3F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2A34BDD9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4463FE01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59CE574A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2" w:type="dxa"/>
          </w:tcPr>
          <w:p w14:paraId="17D05738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02581" w:rsidRPr="00CA00B2" w14:paraId="47262A55" w14:textId="6F8DF6BB" w:rsidTr="001D2B5B">
        <w:tc>
          <w:tcPr>
            <w:tcW w:w="1844" w:type="dxa"/>
          </w:tcPr>
          <w:p w14:paraId="65E13306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5" w:type="dxa"/>
          </w:tcPr>
          <w:p w14:paraId="0B6F57CE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</w:tcPr>
          <w:p w14:paraId="49883F85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0AF9A850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8" w:type="dxa"/>
          </w:tcPr>
          <w:p w14:paraId="26BAB41F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639CBF6F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0F68EBAE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4302C684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2" w:type="dxa"/>
          </w:tcPr>
          <w:p w14:paraId="343F4CFC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02581" w:rsidRPr="00CA00B2" w14:paraId="2D849F94" w14:textId="69BD6CF0" w:rsidTr="001D2B5B">
        <w:tc>
          <w:tcPr>
            <w:tcW w:w="1844" w:type="dxa"/>
          </w:tcPr>
          <w:p w14:paraId="1E32DA98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5" w:type="dxa"/>
          </w:tcPr>
          <w:p w14:paraId="1FF8B949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</w:tcPr>
          <w:p w14:paraId="23E8E49C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38970C44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8" w:type="dxa"/>
          </w:tcPr>
          <w:p w14:paraId="15BE4D25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40A24002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2B7E7614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3266A37D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2" w:type="dxa"/>
          </w:tcPr>
          <w:p w14:paraId="23092E4C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02581" w:rsidRPr="00CA00B2" w14:paraId="21B66693" w14:textId="60A80EC3" w:rsidTr="001D2B5B">
        <w:tc>
          <w:tcPr>
            <w:tcW w:w="1844" w:type="dxa"/>
          </w:tcPr>
          <w:p w14:paraId="53EAC116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5" w:type="dxa"/>
          </w:tcPr>
          <w:p w14:paraId="6FFE5E67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</w:tcPr>
          <w:p w14:paraId="0C788776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06F17F08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8" w:type="dxa"/>
          </w:tcPr>
          <w:p w14:paraId="79A2FC1E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7CAEFD29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60330E3F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1744F6D8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2" w:type="dxa"/>
          </w:tcPr>
          <w:p w14:paraId="2A4B4A40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02581" w:rsidRPr="00CA00B2" w14:paraId="539ABAB4" w14:textId="566351D6" w:rsidTr="001D2B5B">
        <w:tc>
          <w:tcPr>
            <w:tcW w:w="1844" w:type="dxa"/>
          </w:tcPr>
          <w:p w14:paraId="6D89C727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5" w:type="dxa"/>
          </w:tcPr>
          <w:p w14:paraId="59AA1462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</w:tcPr>
          <w:p w14:paraId="6CDCDF1F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70689B33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8" w:type="dxa"/>
          </w:tcPr>
          <w:p w14:paraId="7816E5F1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2180367A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4EB6BDC3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66744A95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2" w:type="dxa"/>
          </w:tcPr>
          <w:p w14:paraId="3B476C10" w14:textId="77777777" w:rsidR="00A02581" w:rsidRPr="00CA00B2" w:rsidRDefault="00A02581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D2B5B" w:rsidRPr="00CA00B2" w14:paraId="3B503D9B" w14:textId="77777777" w:rsidTr="001D2B5B">
        <w:tc>
          <w:tcPr>
            <w:tcW w:w="1844" w:type="dxa"/>
          </w:tcPr>
          <w:p w14:paraId="7526CE46" w14:textId="77777777" w:rsidR="001D2B5B" w:rsidRPr="00CA00B2" w:rsidRDefault="001D2B5B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5" w:type="dxa"/>
          </w:tcPr>
          <w:p w14:paraId="6CC43822" w14:textId="77777777" w:rsidR="001D2B5B" w:rsidRPr="00CA00B2" w:rsidRDefault="001D2B5B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</w:tcPr>
          <w:p w14:paraId="3EAA4EFD" w14:textId="77777777" w:rsidR="001D2B5B" w:rsidRPr="00CA00B2" w:rsidRDefault="001D2B5B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26A50346" w14:textId="77777777" w:rsidR="001D2B5B" w:rsidRPr="00CA00B2" w:rsidRDefault="001D2B5B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8" w:type="dxa"/>
          </w:tcPr>
          <w:p w14:paraId="237B5339" w14:textId="77777777" w:rsidR="001D2B5B" w:rsidRPr="00CA00B2" w:rsidRDefault="001D2B5B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4D346D6D" w14:textId="77777777" w:rsidR="001D2B5B" w:rsidRPr="00CA00B2" w:rsidRDefault="001D2B5B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6F56BF85" w14:textId="77777777" w:rsidR="001D2B5B" w:rsidRPr="00CA00B2" w:rsidRDefault="001D2B5B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6DFE31BF" w14:textId="77777777" w:rsidR="001D2B5B" w:rsidRPr="00CA00B2" w:rsidRDefault="001D2B5B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2" w:type="dxa"/>
          </w:tcPr>
          <w:p w14:paraId="4BC763E6" w14:textId="77777777" w:rsidR="001D2B5B" w:rsidRPr="00CA00B2" w:rsidRDefault="001D2B5B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D2B5B" w:rsidRPr="00CA00B2" w14:paraId="322BFBE4" w14:textId="77777777" w:rsidTr="001D2B5B">
        <w:tc>
          <w:tcPr>
            <w:tcW w:w="1844" w:type="dxa"/>
          </w:tcPr>
          <w:p w14:paraId="624B75FF" w14:textId="77777777" w:rsidR="001D2B5B" w:rsidRPr="00CA00B2" w:rsidRDefault="001D2B5B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5" w:type="dxa"/>
          </w:tcPr>
          <w:p w14:paraId="03FAAF60" w14:textId="77777777" w:rsidR="001D2B5B" w:rsidRPr="00CA00B2" w:rsidRDefault="001D2B5B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</w:tcPr>
          <w:p w14:paraId="4326B364" w14:textId="77777777" w:rsidR="001D2B5B" w:rsidRPr="00CA00B2" w:rsidRDefault="001D2B5B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3EBCE20A" w14:textId="77777777" w:rsidR="001D2B5B" w:rsidRPr="00CA00B2" w:rsidRDefault="001D2B5B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8" w:type="dxa"/>
          </w:tcPr>
          <w:p w14:paraId="6F3863E2" w14:textId="77777777" w:rsidR="001D2B5B" w:rsidRPr="00CA00B2" w:rsidRDefault="001D2B5B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615CD587" w14:textId="77777777" w:rsidR="001D2B5B" w:rsidRPr="00CA00B2" w:rsidRDefault="001D2B5B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417882C5" w14:textId="77777777" w:rsidR="001D2B5B" w:rsidRPr="00CA00B2" w:rsidRDefault="001D2B5B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473D9A87" w14:textId="77777777" w:rsidR="001D2B5B" w:rsidRPr="00CA00B2" w:rsidRDefault="001D2B5B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2" w:type="dxa"/>
          </w:tcPr>
          <w:p w14:paraId="215E1A84" w14:textId="77777777" w:rsidR="001D2B5B" w:rsidRPr="00CA00B2" w:rsidRDefault="001D2B5B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D2B5B" w:rsidRPr="00CA00B2" w14:paraId="30DE3BFD" w14:textId="77777777" w:rsidTr="001D2B5B">
        <w:tc>
          <w:tcPr>
            <w:tcW w:w="1844" w:type="dxa"/>
          </w:tcPr>
          <w:p w14:paraId="56001873" w14:textId="77777777" w:rsidR="001D2B5B" w:rsidRPr="00CA00B2" w:rsidRDefault="001D2B5B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5" w:type="dxa"/>
          </w:tcPr>
          <w:p w14:paraId="5CB6EA8A" w14:textId="77777777" w:rsidR="001D2B5B" w:rsidRPr="00CA00B2" w:rsidRDefault="001D2B5B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</w:tcPr>
          <w:p w14:paraId="7050919D" w14:textId="77777777" w:rsidR="001D2B5B" w:rsidRPr="00CA00B2" w:rsidRDefault="001D2B5B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5DEF19F0" w14:textId="77777777" w:rsidR="001D2B5B" w:rsidRPr="00CA00B2" w:rsidRDefault="001D2B5B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8" w:type="dxa"/>
          </w:tcPr>
          <w:p w14:paraId="38C2E73A" w14:textId="77777777" w:rsidR="001D2B5B" w:rsidRPr="00CA00B2" w:rsidRDefault="001D2B5B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282D6A26" w14:textId="77777777" w:rsidR="001D2B5B" w:rsidRPr="00CA00B2" w:rsidRDefault="001D2B5B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714DF19E" w14:textId="77777777" w:rsidR="001D2B5B" w:rsidRPr="00CA00B2" w:rsidRDefault="001D2B5B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563B34FB" w14:textId="77777777" w:rsidR="001D2B5B" w:rsidRPr="00CA00B2" w:rsidRDefault="001D2B5B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2" w:type="dxa"/>
          </w:tcPr>
          <w:p w14:paraId="386C6151" w14:textId="77777777" w:rsidR="001D2B5B" w:rsidRPr="00CA00B2" w:rsidRDefault="001D2B5B" w:rsidP="005B7918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71F97590" w14:textId="77777777" w:rsidR="00982707" w:rsidRPr="00982707" w:rsidRDefault="00982707" w:rsidP="00982707">
      <w:pPr>
        <w:pStyle w:val="Nincstrkz"/>
        <w:rPr>
          <w:rFonts w:ascii="Garamond" w:hAnsi="Garamond"/>
        </w:rPr>
      </w:pPr>
    </w:p>
    <w:p w14:paraId="0A1FFDEA" w14:textId="15C11E9F" w:rsidR="00970073" w:rsidRDefault="00970073" w:rsidP="009E38A8">
      <w:pPr>
        <w:ind w:left="-284"/>
        <w:rPr>
          <w:rFonts w:ascii="Garamond" w:eastAsia="Times New Roman" w:hAnsi="Garamond"/>
        </w:rPr>
      </w:pPr>
      <w:r w:rsidRPr="00970073">
        <w:rPr>
          <w:rFonts w:ascii="Garamond" w:eastAsia="Times New Roman" w:hAnsi="Garamond"/>
        </w:rPr>
        <w:t>T: tisztaság, Idm: idegen mag tartalom, Cs: csírázóképesség, Nedv: nedvességtartalom</w:t>
      </w:r>
      <w:r w:rsidR="00487A99">
        <w:rPr>
          <w:rFonts w:ascii="Garamond" w:eastAsia="Times New Roman" w:hAnsi="Garamond"/>
        </w:rPr>
        <w:t>, EMT: ezermagtömeg</w:t>
      </w:r>
      <w:r w:rsidR="009E38A8">
        <w:rPr>
          <w:rFonts w:ascii="Garamond" w:eastAsia="Times New Roman" w:hAnsi="Garamond"/>
        </w:rPr>
        <w:t>, M.eg: Magegészség</w:t>
      </w:r>
    </w:p>
    <w:p w14:paraId="33934012" w14:textId="0139D25D" w:rsidR="001D2B5B" w:rsidRDefault="00234B5B" w:rsidP="001D2B5B">
      <w:pPr>
        <w:ind w:left="-284"/>
        <w:rPr>
          <w:rFonts w:ascii="Garamond" w:hAnsi="Garamond"/>
        </w:rPr>
      </w:pPr>
      <w:r>
        <w:rPr>
          <w:rFonts w:ascii="Garamond" w:eastAsia="Times New Roman" w:hAnsi="Garamond"/>
        </w:rPr>
        <w:t>A fent felsorolt minták vizsgálatát me</w:t>
      </w:r>
      <w:r w:rsidR="00BE6C4E">
        <w:rPr>
          <w:rFonts w:ascii="Garamond" w:eastAsia="Times New Roman" w:hAnsi="Garamond"/>
        </w:rPr>
        <w:t>grendelem, és egyben kötelezem magam, hogy a kiszámlázott vizsgálati díjat a számlán megjelölt határidőig kifizetem.</w:t>
      </w:r>
    </w:p>
    <w:p w14:paraId="5AC07CAD" w14:textId="41B4EA15" w:rsidR="00982707" w:rsidRPr="00982707" w:rsidRDefault="00982707" w:rsidP="001D2B5B">
      <w:pPr>
        <w:pStyle w:val="Nincstrkz"/>
        <w:ind w:hanging="426"/>
        <w:rPr>
          <w:rFonts w:ascii="Garamond" w:hAnsi="Garamond"/>
        </w:rPr>
      </w:pPr>
      <w:r w:rsidRPr="00982707">
        <w:rPr>
          <w:rFonts w:ascii="Garamond" w:hAnsi="Garamond"/>
        </w:rPr>
        <w:t xml:space="preserve">Átvétel időpontja:  </w:t>
      </w:r>
    </w:p>
    <w:p w14:paraId="4209E8AE" w14:textId="77777777" w:rsidR="00AA4B9A" w:rsidRPr="00982707" w:rsidRDefault="00AA4B9A" w:rsidP="00982707">
      <w:pPr>
        <w:pStyle w:val="Nincstrkz"/>
        <w:rPr>
          <w:rFonts w:ascii="Garamond" w:hAnsi="Garamond"/>
        </w:rPr>
      </w:pPr>
    </w:p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26"/>
        <w:gridCol w:w="3017"/>
        <w:gridCol w:w="3029"/>
      </w:tblGrid>
      <w:tr w:rsidR="00982707" w:rsidRPr="00982707" w14:paraId="650ABC69" w14:textId="77777777" w:rsidTr="003A2BB7">
        <w:tc>
          <w:tcPr>
            <w:tcW w:w="3070" w:type="dxa"/>
            <w:tcBorders>
              <w:bottom w:val="dashSmallGap" w:sz="4" w:space="0" w:color="auto"/>
            </w:tcBorders>
          </w:tcPr>
          <w:p w14:paraId="1EEEC654" w14:textId="77777777" w:rsidR="00982707" w:rsidRPr="00982707" w:rsidRDefault="00982707" w:rsidP="003A2BB7">
            <w:pPr>
              <w:pStyle w:val="Nincstrkz"/>
              <w:rPr>
                <w:rFonts w:ascii="Garamond" w:hAnsi="Garamond"/>
              </w:rPr>
            </w:pPr>
          </w:p>
        </w:tc>
        <w:tc>
          <w:tcPr>
            <w:tcW w:w="3071" w:type="dxa"/>
          </w:tcPr>
          <w:p w14:paraId="493B5404" w14:textId="77777777" w:rsidR="00982707" w:rsidRPr="00982707" w:rsidRDefault="00982707" w:rsidP="003A2BB7">
            <w:pPr>
              <w:pStyle w:val="Nincstrkz"/>
              <w:rPr>
                <w:rFonts w:ascii="Garamond" w:hAnsi="Garamond"/>
              </w:rPr>
            </w:pPr>
          </w:p>
        </w:tc>
        <w:tc>
          <w:tcPr>
            <w:tcW w:w="3071" w:type="dxa"/>
            <w:tcBorders>
              <w:bottom w:val="dashSmallGap" w:sz="4" w:space="0" w:color="auto"/>
            </w:tcBorders>
          </w:tcPr>
          <w:p w14:paraId="0412EC95" w14:textId="77777777" w:rsidR="00982707" w:rsidRPr="00982707" w:rsidRDefault="00982707" w:rsidP="003A2BB7">
            <w:pPr>
              <w:pStyle w:val="Nincstrkz"/>
              <w:rPr>
                <w:rFonts w:ascii="Garamond" w:hAnsi="Garamond"/>
              </w:rPr>
            </w:pPr>
          </w:p>
        </w:tc>
      </w:tr>
      <w:tr w:rsidR="00982707" w:rsidRPr="00982707" w14:paraId="3F6099D1" w14:textId="77777777" w:rsidTr="00E908FC">
        <w:tc>
          <w:tcPr>
            <w:tcW w:w="3070" w:type="dxa"/>
            <w:tcBorders>
              <w:top w:val="dashSmallGap" w:sz="4" w:space="0" w:color="auto"/>
            </w:tcBorders>
            <w:vAlign w:val="bottom"/>
          </w:tcPr>
          <w:p w14:paraId="67EAEF65" w14:textId="220F64EC" w:rsidR="00982707" w:rsidRPr="00982707" w:rsidRDefault="001D2B5B" w:rsidP="00E908FC">
            <w:pPr>
              <w:pStyle w:val="Nincstrkz"/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Á</w:t>
            </w:r>
            <w:r w:rsidR="00982707" w:rsidRPr="00982707">
              <w:rPr>
                <w:rFonts w:ascii="Garamond" w:hAnsi="Garamond"/>
              </w:rPr>
              <w:t>tadó</w:t>
            </w:r>
          </w:p>
        </w:tc>
        <w:tc>
          <w:tcPr>
            <w:tcW w:w="3071" w:type="dxa"/>
            <w:vAlign w:val="bottom"/>
          </w:tcPr>
          <w:p w14:paraId="3AEEDB12" w14:textId="77777777" w:rsidR="00982707" w:rsidRPr="00982707" w:rsidRDefault="00982707" w:rsidP="00E908FC">
            <w:pPr>
              <w:pStyle w:val="Nincstrkz"/>
              <w:jc w:val="center"/>
              <w:rPr>
                <w:rFonts w:ascii="Garamond" w:hAnsi="Garamond"/>
              </w:rPr>
            </w:pPr>
          </w:p>
        </w:tc>
        <w:tc>
          <w:tcPr>
            <w:tcW w:w="3071" w:type="dxa"/>
            <w:tcBorders>
              <w:top w:val="dashSmallGap" w:sz="4" w:space="0" w:color="auto"/>
            </w:tcBorders>
            <w:vAlign w:val="bottom"/>
          </w:tcPr>
          <w:p w14:paraId="78571229" w14:textId="77777777" w:rsidR="00982707" w:rsidRPr="00982707" w:rsidRDefault="00982707" w:rsidP="00E908FC">
            <w:pPr>
              <w:pStyle w:val="Nincstrkz"/>
              <w:jc w:val="center"/>
              <w:rPr>
                <w:rFonts w:ascii="Garamond" w:hAnsi="Garamond"/>
              </w:rPr>
            </w:pPr>
            <w:r w:rsidRPr="00982707">
              <w:rPr>
                <w:rFonts w:ascii="Garamond" w:hAnsi="Garamond"/>
              </w:rPr>
              <w:t>Átvevő</w:t>
            </w:r>
          </w:p>
        </w:tc>
      </w:tr>
    </w:tbl>
    <w:p w14:paraId="77F9C88E" w14:textId="77777777" w:rsidR="00982707" w:rsidRPr="00982707" w:rsidRDefault="00982707" w:rsidP="00AA4B9A"/>
    <w:sectPr w:rsidR="00982707" w:rsidRPr="0098270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6DCC24" w14:textId="77777777" w:rsidR="008634CF" w:rsidRDefault="008634CF" w:rsidP="007F6773">
      <w:pPr>
        <w:spacing w:after="0" w:line="240" w:lineRule="auto"/>
      </w:pPr>
      <w:r>
        <w:separator/>
      </w:r>
    </w:p>
  </w:endnote>
  <w:endnote w:type="continuationSeparator" w:id="0">
    <w:p w14:paraId="7E20CEB2" w14:textId="77777777" w:rsidR="008634CF" w:rsidRDefault="008634CF" w:rsidP="007F67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C878A9" w14:textId="77777777" w:rsidR="00745A93" w:rsidRDefault="00745A93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132FCA" w14:textId="77777777" w:rsidR="00745A93" w:rsidRDefault="00745A93">
    <w:pPr>
      <w:pStyle w:val="llb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4F547B" w14:textId="77777777" w:rsidR="00745A93" w:rsidRDefault="00745A93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757A5D" w14:textId="77777777" w:rsidR="008634CF" w:rsidRDefault="008634CF" w:rsidP="007F6773">
      <w:pPr>
        <w:spacing w:after="0" w:line="240" w:lineRule="auto"/>
      </w:pPr>
      <w:r>
        <w:separator/>
      </w:r>
    </w:p>
  </w:footnote>
  <w:footnote w:type="continuationSeparator" w:id="0">
    <w:p w14:paraId="3AD43F87" w14:textId="77777777" w:rsidR="008634CF" w:rsidRDefault="008634CF" w:rsidP="007F67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82AD2D" w14:textId="77777777" w:rsidR="00745A93" w:rsidRDefault="00745A93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Rcsostblzat"/>
      <w:tblW w:w="0" w:type="auto"/>
      <w:tblLook w:val="04A0" w:firstRow="1" w:lastRow="0" w:firstColumn="1" w:lastColumn="0" w:noHBand="0" w:noVBand="1"/>
    </w:tblPr>
    <w:tblGrid>
      <w:gridCol w:w="1266"/>
      <w:gridCol w:w="6222"/>
      <w:gridCol w:w="1574"/>
    </w:tblGrid>
    <w:tr w:rsidR="007F6773" w14:paraId="1FE0D90E" w14:textId="77777777" w:rsidTr="003A2BB7">
      <w:trPr>
        <w:trHeight w:val="266"/>
      </w:trPr>
      <w:tc>
        <w:tcPr>
          <w:tcW w:w="1242" w:type="dxa"/>
          <w:vMerge w:val="restart"/>
          <w:vAlign w:val="center"/>
        </w:tcPr>
        <w:p w14:paraId="52035B76" w14:textId="65EDE9BE" w:rsidR="007F6773" w:rsidRDefault="009E38A8" w:rsidP="003A2BB7">
          <w:pPr>
            <w:pStyle w:val="lfej"/>
          </w:pPr>
          <w:r>
            <w:rPr>
              <w:noProof/>
            </w:rPr>
            <w:drawing>
              <wp:inline distT="0" distB="0" distL="0" distR="0" wp14:anchorId="732D01AD" wp14:editId="20A63A04">
                <wp:extent cx="658495" cy="688975"/>
                <wp:effectExtent l="0" t="0" r="8255" b="0"/>
                <wp:docPr id="1677737010" name="Pictur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8495" cy="68897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379" w:type="dxa"/>
          <w:vMerge w:val="restart"/>
          <w:vAlign w:val="center"/>
        </w:tcPr>
        <w:p w14:paraId="17372D16" w14:textId="77777777" w:rsidR="009E38A8" w:rsidRPr="001E1D34" w:rsidRDefault="009E38A8" w:rsidP="009E38A8">
          <w:pPr>
            <w:pStyle w:val="Nincstrkz"/>
            <w:jc w:val="center"/>
            <w:rPr>
              <w:rFonts w:ascii="Garamond" w:hAnsi="Garamond"/>
              <w:bCs/>
              <w:sz w:val="28"/>
              <w:szCs w:val="28"/>
            </w:rPr>
          </w:pPr>
          <w:r w:rsidRPr="001E1D34">
            <w:rPr>
              <w:rFonts w:ascii="Garamond" w:hAnsi="Garamond"/>
              <w:bCs/>
              <w:sz w:val="28"/>
              <w:szCs w:val="28"/>
            </w:rPr>
            <w:t xml:space="preserve">ALISCA-MAG KFT. </w:t>
          </w:r>
        </w:p>
        <w:p w14:paraId="14A95A28" w14:textId="3AC96655" w:rsidR="007F6773" w:rsidRPr="00F35E8D" w:rsidRDefault="009E38A8" w:rsidP="009E38A8">
          <w:pPr>
            <w:pStyle w:val="lfej"/>
            <w:jc w:val="center"/>
            <w:rPr>
              <w:rFonts w:ascii="Garamond" w:hAnsi="Garamond"/>
            </w:rPr>
          </w:pPr>
          <w:r w:rsidRPr="001E1D34">
            <w:rPr>
              <w:rFonts w:ascii="Garamond" w:hAnsi="Garamond"/>
              <w:bCs/>
              <w:sz w:val="28"/>
              <w:szCs w:val="28"/>
            </w:rPr>
            <w:t>Vetőmagvizsgáló Laboratórium</w:t>
          </w:r>
        </w:p>
      </w:tc>
      <w:tc>
        <w:tcPr>
          <w:tcW w:w="1591" w:type="dxa"/>
          <w:vAlign w:val="center"/>
        </w:tcPr>
        <w:p w14:paraId="3FF472B1" w14:textId="77777777" w:rsidR="007F6773" w:rsidRPr="00F35E8D" w:rsidRDefault="00487A99" w:rsidP="003A2BB7">
          <w:pPr>
            <w:pStyle w:val="lfej"/>
            <w:rPr>
              <w:rFonts w:ascii="Garamond" w:hAnsi="Garamond"/>
            </w:rPr>
          </w:pPr>
          <w:r>
            <w:rPr>
              <w:rFonts w:ascii="Garamond" w:hAnsi="Garamond"/>
            </w:rPr>
            <w:t>JK-2.</w:t>
          </w:r>
          <w:r w:rsidR="00E908FC">
            <w:rPr>
              <w:rFonts w:ascii="Garamond" w:hAnsi="Garamond"/>
            </w:rPr>
            <w:t>7</w:t>
          </w:r>
          <w:r>
            <w:rPr>
              <w:rFonts w:ascii="Garamond" w:hAnsi="Garamond"/>
            </w:rPr>
            <w:t>.1.</w:t>
          </w:r>
        </w:p>
      </w:tc>
    </w:tr>
    <w:tr w:rsidR="007F6773" w14:paraId="75B53C84" w14:textId="77777777" w:rsidTr="003A2BB7">
      <w:trPr>
        <w:trHeight w:val="266"/>
      </w:trPr>
      <w:tc>
        <w:tcPr>
          <w:tcW w:w="1242" w:type="dxa"/>
          <w:vMerge/>
          <w:vAlign w:val="center"/>
        </w:tcPr>
        <w:p w14:paraId="0FF39F04" w14:textId="77777777" w:rsidR="007F6773" w:rsidRDefault="007F6773" w:rsidP="003A2BB7">
          <w:pPr>
            <w:pStyle w:val="lfej"/>
            <w:rPr>
              <w:noProof/>
            </w:rPr>
          </w:pPr>
        </w:p>
      </w:tc>
      <w:tc>
        <w:tcPr>
          <w:tcW w:w="6379" w:type="dxa"/>
          <w:vMerge/>
          <w:vAlign w:val="center"/>
        </w:tcPr>
        <w:p w14:paraId="10282762" w14:textId="77777777" w:rsidR="007F6773" w:rsidRPr="00F35E8D" w:rsidRDefault="007F6773" w:rsidP="003A2BB7">
          <w:pPr>
            <w:pStyle w:val="Nincstrkz"/>
            <w:jc w:val="center"/>
            <w:rPr>
              <w:rFonts w:ascii="Garamond" w:hAnsi="Garamond"/>
              <w:noProof/>
            </w:rPr>
          </w:pPr>
        </w:p>
      </w:tc>
      <w:tc>
        <w:tcPr>
          <w:tcW w:w="1591" w:type="dxa"/>
          <w:vAlign w:val="center"/>
        </w:tcPr>
        <w:p w14:paraId="6F7BA6A7" w14:textId="061CFE3E" w:rsidR="007F6773" w:rsidRPr="00F35E8D" w:rsidRDefault="00203212" w:rsidP="003A2BB7">
          <w:pPr>
            <w:pStyle w:val="lfej"/>
            <w:rPr>
              <w:rFonts w:ascii="Garamond" w:hAnsi="Garamond"/>
            </w:rPr>
          </w:pPr>
          <w:r>
            <w:rPr>
              <w:rFonts w:ascii="Garamond" w:hAnsi="Garamond"/>
            </w:rPr>
            <w:t xml:space="preserve">Verzió: </w:t>
          </w:r>
          <w:r w:rsidR="00745A93">
            <w:rPr>
              <w:rFonts w:ascii="Garamond" w:hAnsi="Garamond"/>
            </w:rPr>
            <w:t>2</w:t>
          </w:r>
          <w:r w:rsidR="007F6773" w:rsidRPr="00F35E8D">
            <w:rPr>
              <w:rFonts w:ascii="Garamond" w:hAnsi="Garamond"/>
            </w:rPr>
            <w:t>.</w:t>
          </w:r>
          <w:r w:rsidR="009E38A8">
            <w:rPr>
              <w:rFonts w:ascii="Garamond" w:hAnsi="Garamond"/>
            </w:rPr>
            <w:t>0</w:t>
          </w:r>
        </w:p>
      </w:tc>
    </w:tr>
    <w:tr w:rsidR="007F6773" w14:paraId="2C91F121" w14:textId="77777777" w:rsidTr="003A2BB7">
      <w:trPr>
        <w:trHeight w:val="266"/>
      </w:trPr>
      <w:tc>
        <w:tcPr>
          <w:tcW w:w="1242" w:type="dxa"/>
          <w:vMerge/>
          <w:vAlign w:val="center"/>
        </w:tcPr>
        <w:p w14:paraId="44DF8ADD" w14:textId="77777777" w:rsidR="007F6773" w:rsidRDefault="007F6773" w:rsidP="003A2BB7">
          <w:pPr>
            <w:pStyle w:val="lfej"/>
            <w:rPr>
              <w:noProof/>
            </w:rPr>
          </w:pPr>
        </w:p>
      </w:tc>
      <w:tc>
        <w:tcPr>
          <w:tcW w:w="6379" w:type="dxa"/>
          <w:vMerge/>
          <w:vAlign w:val="center"/>
        </w:tcPr>
        <w:p w14:paraId="4EDF2450" w14:textId="77777777" w:rsidR="007F6773" w:rsidRPr="00F35E8D" w:rsidRDefault="007F6773" w:rsidP="003A2BB7">
          <w:pPr>
            <w:pStyle w:val="Nincstrkz"/>
            <w:jc w:val="center"/>
            <w:rPr>
              <w:rFonts w:ascii="Garamond" w:hAnsi="Garamond"/>
              <w:noProof/>
            </w:rPr>
          </w:pPr>
        </w:p>
      </w:tc>
      <w:tc>
        <w:tcPr>
          <w:tcW w:w="1591" w:type="dxa"/>
          <w:vAlign w:val="center"/>
        </w:tcPr>
        <w:p w14:paraId="6180FDB5" w14:textId="5658F8B4" w:rsidR="007F6773" w:rsidRPr="00F35E8D" w:rsidRDefault="00203212" w:rsidP="003A2BB7">
          <w:pPr>
            <w:pStyle w:val="lfej"/>
            <w:rPr>
              <w:rFonts w:ascii="Garamond" w:hAnsi="Garamond"/>
            </w:rPr>
          </w:pPr>
          <w:r>
            <w:rPr>
              <w:rFonts w:ascii="Garamond" w:hAnsi="Garamond"/>
            </w:rPr>
            <w:t>Érvényes: 202</w:t>
          </w:r>
          <w:r w:rsidR="009E38A8">
            <w:rPr>
              <w:rFonts w:ascii="Garamond" w:hAnsi="Garamond"/>
            </w:rPr>
            <w:t>5</w:t>
          </w:r>
          <w:r>
            <w:rPr>
              <w:rFonts w:ascii="Garamond" w:hAnsi="Garamond"/>
            </w:rPr>
            <w:t>.0</w:t>
          </w:r>
          <w:r w:rsidR="009E38A8">
            <w:rPr>
              <w:rFonts w:ascii="Garamond" w:hAnsi="Garamond"/>
            </w:rPr>
            <w:t>1</w:t>
          </w:r>
          <w:r w:rsidR="007F6773" w:rsidRPr="00F35E8D">
            <w:rPr>
              <w:rFonts w:ascii="Garamond" w:hAnsi="Garamond"/>
            </w:rPr>
            <w:t>.0</w:t>
          </w:r>
          <w:r w:rsidR="009E38A8">
            <w:rPr>
              <w:rFonts w:ascii="Garamond" w:hAnsi="Garamond"/>
            </w:rPr>
            <w:t>6</w:t>
          </w:r>
        </w:p>
      </w:tc>
    </w:tr>
    <w:tr w:rsidR="007F6773" w14:paraId="1A7F8A40" w14:textId="77777777" w:rsidTr="003A2BB7">
      <w:trPr>
        <w:trHeight w:val="266"/>
      </w:trPr>
      <w:tc>
        <w:tcPr>
          <w:tcW w:w="1242" w:type="dxa"/>
          <w:vMerge/>
          <w:vAlign w:val="center"/>
        </w:tcPr>
        <w:p w14:paraId="75DC59CC" w14:textId="77777777" w:rsidR="007F6773" w:rsidRDefault="007F6773" w:rsidP="003A2BB7">
          <w:pPr>
            <w:pStyle w:val="lfej"/>
            <w:rPr>
              <w:noProof/>
            </w:rPr>
          </w:pPr>
        </w:p>
      </w:tc>
      <w:tc>
        <w:tcPr>
          <w:tcW w:w="6379" w:type="dxa"/>
          <w:vMerge/>
          <w:vAlign w:val="center"/>
        </w:tcPr>
        <w:p w14:paraId="216DED02" w14:textId="77777777" w:rsidR="007F6773" w:rsidRPr="00F35E8D" w:rsidRDefault="007F6773" w:rsidP="003A2BB7">
          <w:pPr>
            <w:pStyle w:val="Nincstrkz"/>
            <w:jc w:val="center"/>
            <w:rPr>
              <w:rFonts w:ascii="Garamond" w:hAnsi="Garamond"/>
              <w:noProof/>
            </w:rPr>
          </w:pPr>
        </w:p>
      </w:tc>
      <w:tc>
        <w:tcPr>
          <w:tcW w:w="1591" w:type="dxa"/>
          <w:vAlign w:val="center"/>
        </w:tcPr>
        <w:p w14:paraId="112A2FFC" w14:textId="77777777" w:rsidR="007F6773" w:rsidRPr="00F35E8D" w:rsidRDefault="007F6773" w:rsidP="003A2BB7">
          <w:pPr>
            <w:pStyle w:val="lfej"/>
            <w:rPr>
              <w:rFonts w:ascii="Garamond" w:hAnsi="Garamond"/>
            </w:rPr>
          </w:pPr>
          <w:r w:rsidRPr="00F35E8D">
            <w:rPr>
              <w:rFonts w:ascii="Garamond" w:hAnsi="Garamond"/>
            </w:rPr>
            <w:t xml:space="preserve">Oldal: </w:t>
          </w:r>
          <w:r w:rsidRPr="00F35E8D">
            <w:rPr>
              <w:rFonts w:ascii="Garamond" w:hAnsi="Garamond"/>
            </w:rPr>
            <w:fldChar w:fldCharType="begin"/>
          </w:r>
          <w:r w:rsidRPr="00F35E8D">
            <w:rPr>
              <w:rFonts w:ascii="Garamond" w:hAnsi="Garamond"/>
            </w:rPr>
            <w:instrText>PAGE  \* Arabic  \* MERGEFORMAT</w:instrText>
          </w:r>
          <w:r w:rsidRPr="00F35E8D">
            <w:rPr>
              <w:rFonts w:ascii="Garamond" w:hAnsi="Garamond"/>
            </w:rPr>
            <w:fldChar w:fldCharType="separate"/>
          </w:r>
          <w:r w:rsidR="0091666A">
            <w:rPr>
              <w:rFonts w:ascii="Garamond" w:hAnsi="Garamond"/>
              <w:noProof/>
            </w:rPr>
            <w:t>1</w:t>
          </w:r>
          <w:r w:rsidRPr="00F35E8D">
            <w:rPr>
              <w:rFonts w:ascii="Garamond" w:hAnsi="Garamond"/>
              <w:noProof/>
            </w:rPr>
            <w:fldChar w:fldCharType="end"/>
          </w:r>
          <w:r w:rsidR="00982707">
            <w:rPr>
              <w:rFonts w:ascii="Garamond" w:hAnsi="Garamond"/>
            </w:rPr>
            <w:t xml:space="preserve"> / 1</w:t>
          </w:r>
        </w:p>
      </w:tc>
    </w:tr>
    <w:tr w:rsidR="007F6773" w14:paraId="302B9742" w14:textId="77777777" w:rsidTr="003A2BB7">
      <w:tc>
        <w:tcPr>
          <w:tcW w:w="9212" w:type="dxa"/>
          <w:gridSpan w:val="3"/>
          <w:vAlign w:val="center"/>
        </w:tcPr>
        <w:p w14:paraId="29E77977" w14:textId="77777777" w:rsidR="007F6773" w:rsidRPr="00F35E8D" w:rsidRDefault="00487A99" w:rsidP="003A2BB7">
          <w:pPr>
            <w:pStyle w:val="lfej"/>
            <w:jc w:val="center"/>
            <w:rPr>
              <w:rFonts w:ascii="Garamond" w:hAnsi="Garamond"/>
            </w:rPr>
          </w:pPr>
          <w:r>
            <w:rPr>
              <w:rFonts w:ascii="Garamond" w:hAnsi="Garamond"/>
            </w:rPr>
            <w:t>VIZSGÁLATI MEGRENDELŐ</w:t>
          </w:r>
        </w:p>
      </w:tc>
    </w:tr>
  </w:tbl>
  <w:p w14:paraId="13568E54" w14:textId="77777777" w:rsidR="007F6773" w:rsidRDefault="007F6773">
    <w:pPr>
      <w:pStyle w:val="lfej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1D5FEE" w14:textId="77777777" w:rsidR="00745A93" w:rsidRDefault="00745A93">
    <w:pPr>
      <w:pStyle w:val="lfej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zNze3MLQwsLA0MjNQ0lEKTi0uzszPAykwqQUAtDlhnywAAAA="/>
  </w:docVars>
  <w:rsids>
    <w:rsidRoot w:val="007F6773"/>
    <w:rsid w:val="001862B1"/>
    <w:rsid w:val="001C7853"/>
    <w:rsid w:val="001D2B5B"/>
    <w:rsid w:val="001E207A"/>
    <w:rsid w:val="00203212"/>
    <w:rsid w:val="00234B5B"/>
    <w:rsid w:val="00487A99"/>
    <w:rsid w:val="005136A2"/>
    <w:rsid w:val="005900E8"/>
    <w:rsid w:val="005E6770"/>
    <w:rsid w:val="00683235"/>
    <w:rsid w:val="00745A93"/>
    <w:rsid w:val="007F6773"/>
    <w:rsid w:val="00803B0A"/>
    <w:rsid w:val="008634CF"/>
    <w:rsid w:val="008749FE"/>
    <w:rsid w:val="0089353A"/>
    <w:rsid w:val="0091666A"/>
    <w:rsid w:val="00936688"/>
    <w:rsid w:val="009528C6"/>
    <w:rsid w:val="00970073"/>
    <w:rsid w:val="00982707"/>
    <w:rsid w:val="009E38A8"/>
    <w:rsid w:val="00A02581"/>
    <w:rsid w:val="00AA4B9A"/>
    <w:rsid w:val="00B079B2"/>
    <w:rsid w:val="00BE6C4E"/>
    <w:rsid w:val="00C5741E"/>
    <w:rsid w:val="00DE5BAC"/>
    <w:rsid w:val="00E908FC"/>
    <w:rsid w:val="00EB5068"/>
    <w:rsid w:val="00EE397B"/>
    <w:rsid w:val="00F90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F9FF3D"/>
  <w15:docId w15:val="{435BE286-8157-4A85-BE83-231A8F29C5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7F6773"/>
    <w:rPr>
      <w:rFonts w:eastAsiaTheme="minorEastAsia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7F6773"/>
    <w:pPr>
      <w:tabs>
        <w:tab w:val="center" w:pos="4536"/>
        <w:tab w:val="right" w:pos="9072"/>
      </w:tabs>
      <w:spacing w:after="0" w:line="240" w:lineRule="auto"/>
    </w:pPr>
    <w:rPr>
      <w:rFonts w:eastAsiaTheme="minorHAnsi"/>
      <w:lang w:val="en-GB" w:eastAsia="en-US"/>
    </w:rPr>
  </w:style>
  <w:style w:type="character" w:customStyle="1" w:styleId="lfejChar">
    <w:name w:val="Élőfej Char"/>
    <w:basedOn w:val="Bekezdsalapbettpusa"/>
    <w:link w:val="lfej"/>
    <w:uiPriority w:val="99"/>
    <w:rsid w:val="007F6773"/>
    <w:rPr>
      <w:lang w:val="en-GB"/>
    </w:rPr>
  </w:style>
  <w:style w:type="paragraph" w:styleId="llb">
    <w:name w:val="footer"/>
    <w:basedOn w:val="Norml"/>
    <w:link w:val="llbChar"/>
    <w:uiPriority w:val="99"/>
    <w:unhideWhenUsed/>
    <w:rsid w:val="007F6773"/>
    <w:pPr>
      <w:tabs>
        <w:tab w:val="center" w:pos="4536"/>
        <w:tab w:val="right" w:pos="9072"/>
      </w:tabs>
      <w:spacing w:after="0" w:line="240" w:lineRule="auto"/>
    </w:pPr>
    <w:rPr>
      <w:rFonts w:eastAsiaTheme="minorHAnsi"/>
      <w:lang w:val="en-GB" w:eastAsia="en-US"/>
    </w:rPr>
  </w:style>
  <w:style w:type="character" w:customStyle="1" w:styleId="llbChar">
    <w:name w:val="Élőláb Char"/>
    <w:basedOn w:val="Bekezdsalapbettpusa"/>
    <w:link w:val="llb"/>
    <w:uiPriority w:val="99"/>
    <w:rsid w:val="007F6773"/>
    <w:rPr>
      <w:lang w:val="en-GB"/>
    </w:rPr>
  </w:style>
  <w:style w:type="paragraph" w:styleId="Nincstrkz">
    <w:name w:val="No Spacing"/>
    <w:link w:val="NincstrkzChar"/>
    <w:uiPriority w:val="1"/>
    <w:qFormat/>
    <w:rsid w:val="007F6773"/>
    <w:pPr>
      <w:spacing w:after="0" w:line="240" w:lineRule="auto"/>
    </w:pPr>
    <w:rPr>
      <w:rFonts w:eastAsiaTheme="minorEastAsia"/>
      <w:lang w:eastAsia="hu-HU"/>
    </w:rPr>
  </w:style>
  <w:style w:type="character" w:customStyle="1" w:styleId="NincstrkzChar">
    <w:name w:val="Nincs térköz Char"/>
    <w:basedOn w:val="Bekezdsalapbettpusa"/>
    <w:link w:val="Nincstrkz"/>
    <w:uiPriority w:val="1"/>
    <w:rsid w:val="007F6773"/>
    <w:rPr>
      <w:rFonts w:eastAsiaTheme="minorEastAsia"/>
      <w:lang w:eastAsia="hu-HU"/>
    </w:rPr>
  </w:style>
  <w:style w:type="table" w:styleId="Rcsostblzat">
    <w:name w:val="Table Grid"/>
    <w:basedOn w:val="Normltblzat"/>
    <w:uiPriority w:val="59"/>
    <w:rsid w:val="007F67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Kézikönyv">
  <a:themeElements>
    <a:clrScheme name="BlackTie">
      <a:dk1>
        <a:srgbClr val="000000"/>
      </a:dk1>
      <a:lt1>
        <a:srgbClr val="FFFFFF"/>
      </a:lt1>
      <a:dk2>
        <a:srgbClr val="46464A"/>
      </a:dk2>
      <a:lt2>
        <a:srgbClr val="E3DCCF"/>
      </a:lt2>
      <a:accent1>
        <a:srgbClr val="6F6F74"/>
      </a:accent1>
      <a:accent2>
        <a:srgbClr val="A7B789"/>
      </a:accent2>
      <a:accent3>
        <a:srgbClr val="BEAE98"/>
      </a:accent3>
      <a:accent4>
        <a:srgbClr val="92A9B9"/>
      </a:accent4>
      <a:accent5>
        <a:srgbClr val="9C8265"/>
      </a:accent5>
      <a:accent6>
        <a:srgbClr val="8D6974"/>
      </a:accent6>
      <a:hlink>
        <a:srgbClr val="67AABF"/>
      </a:hlink>
      <a:folHlink>
        <a:srgbClr val="B1B5AB"/>
      </a:folHlink>
    </a:clrScheme>
    <a:fontScheme name="BlackTie">
      <a:majorFont>
        <a:latin typeface="Garamond"/>
        <a:ea typeface=""/>
        <a:cs typeface=""/>
        <a:font script="Grek" typeface="Constantia"/>
        <a:font script="Cyrl" typeface="Constantia"/>
        <a:font script="Jpan" typeface="ＭＳ Ｐ明朝"/>
        <a:font script="Hang" typeface="궁서"/>
        <a:font script="Hans" typeface="仿宋"/>
        <a:font script="Hant" typeface="標楷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Garamond"/>
        <a:ea typeface=""/>
        <a:cs typeface=""/>
        <a:font script="Grek" typeface="Constantia"/>
        <a:font script="Cyrl" typeface="Constantia"/>
        <a:font script="Jpan" typeface="ＭＳ Ｐ明朝"/>
        <a:font script="Hang" typeface="궁서"/>
        <a:font script="Hans" typeface="仿宋"/>
        <a:font script="Hant" typeface="標楷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BlackTie">
      <a:fillStyleLst>
        <a:solidFill>
          <a:schemeClr val="phClr"/>
        </a:solidFill>
        <a:gradFill rotWithShape="1">
          <a:gsLst>
            <a:gs pos="0">
              <a:schemeClr val="phClr">
                <a:tint val="45000"/>
                <a:satMod val="220000"/>
              </a:schemeClr>
            </a:gs>
            <a:gs pos="30000">
              <a:schemeClr val="phClr">
                <a:tint val="61000"/>
                <a:satMod val="220000"/>
              </a:schemeClr>
            </a:gs>
            <a:gs pos="45000">
              <a:schemeClr val="phClr">
                <a:tint val="66000"/>
                <a:satMod val="240000"/>
              </a:schemeClr>
            </a:gs>
            <a:gs pos="55000">
              <a:schemeClr val="phClr">
                <a:tint val="66000"/>
                <a:satMod val="220000"/>
              </a:schemeClr>
            </a:gs>
            <a:gs pos="73000">
              <a:schemeClr val="phClr">
                <a:tint val="61000"/>
                <a:satMod val="220000"/>
              </a:schemeClr>
            </a:gs>
            <a:gs pos="100000">
              <a:schemeClr val="phClr">
                <a:tint val="45000"/>
                <a:satMod val="220000"/>
              </a:schemeClr>
            </a:gs>
          </a:gsLst>
          <a:lin ang="950000" scaled="1"/>
        </a:gradFill>
        <a:gradFill rotWithShape="1">
          <a:gsLst>
            <a:gs pos="0">
              <a:schemeClr val="phClr">
                <a:shade val="63000"/>
                <a:satMod val="110000"/>
              </a:schemeClr>
            </a:gs>
            <a:gs pos="30000">
              <a:schemeClr val="phClr">
                <a:shade val="90000"/>
                <a:satMod val="120000"/>
              </a:schemeClr>
            </a:gs>
            <a:gs pos="45000">
              <a:schemeClr val="phClr">
                <a:shade val="100000"/>
                <a:satMod val="128000"/>
              </a:schemeClr>
            </a:gs>
            <a:gs pos="55000">
              <a:schemeClr val="phClr">
                <a:shade val="100000"/>
                <a:satMod val="128000"/>
              </a:schemeClr>
            </a:gs>
            <a:gs pos="73000">
              <a:schemeClr val="phClr">
                <a:shade val="90000"/>
                <a:satMod val="120000"/>
              </a:schemeClr>
            </a:gs>
            <a:gs pos="100000">
              <a:schemeClr val="phClr">
                <a:shade val="63000"/>
                <a:satMod val="110000"/>
              </a:schemeClr>
            </a:gs>
          </a:gsLst>
          <a:lin ang="950000" scaled="1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53975" cap="flat" cmpd="dbl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1909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7150" dist="38100" dir="5400000" algn="br" rotWithShape="0">
              <a:srgbClr val="000000">
                <a:alpha val="57000"/>
              </a:srgbClr>
            </a:outerShdw>
          </a:effectLst>
          <a:scene3d>
            <a:camera prst="orthographicFront">
              <a:rot lat="0" lon="0" rev="0"/>
            </a:camera>
            <a:lightRig rig="twoPt" dir="t">
              <a:rot lat="0" lon="0" rev="1800000"/>
            </a:lightRig>
          </a:scene3d>
          <a:sp3d>
            <a:bevelT w="44450" h="31750" prst="coolSlant"/>
          </a:sp3d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</a:schemeClr>
              <a:schemeClr val="phClr">
                <a:shade val="20000"/>
              </a:schemeClr>
            </a:duotone>
          </a:blip>
          <a:stretch/>
        </a:blip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30000"/>
                <a:satMod val="255000"/>
              </a:schemeClr>
            </a:gs>
          </a:gsLst>
          <a:path path="circle">
            <a:fillToRect l="50000" t="-80000" r="50000" b="18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8D8D1419A412CB4CBA4EBC9438121718" ma:contentTypeVersion="16" ma:contentTypeDescription="Új dokumentum létrehozása." ma:contentTypeScope="" ma:versionID="de8e208d2ec9ea1e5c8b0924ed97a4fb">
  <xsd:schema xmlns:xsd="http://www.w3.org/2001/XMLSchema" xmlns:xs="http://www.w3.org/2001/XMLSchema" xmlns:p="http://schemas.microsoft.com/office/2006/metadata/properties" xmlns:ns2="a5878e32-b53d-44b3-b43a-c0d342bbe04e" xmlns:ns3="31cfd1a6-b32b-4b33-92d2-92cdb3cfd378" targetNamespace="http://schemas.microsoft.com/office/2006/metadata/properties" ma:root="true" ma:fieldsID="56b4339ac4e0fcd46df3684b570dce01" ns2:_="" ns3:_="">
    <xsd:import namespace="a5878e32-b53d-44b3-b43a-c0d342bbe04e"/>
    <xsd:import namespace="31cfd1a6-b32b-4b33-92d2-92cdb3cfd378"/>
    <xsd:element name="properties">
      <xsd:complexType>
        <xsd:sequence>
          <xsd:element name="documentManagement">
            <xsd:complexType>
              <xsd:all>
                <xsd:element ref="ns2:up_x002d_to_x002d_date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878e32-b53d-44b3-b43a-c0d342bbe04e" elementFormDefault="qualified">
    <xsd:import namespace="http://schemas.microsoft.com/office/2006/documentManagement/types"/>
    <xsd:import namespace="http://schemas.microsoft.com/office/infopath/2007/PartnerControls"/>
    <xsd:element name="up_x002d_to_x002d_date" ma:index="3" nillable="true" ma:displayName="up-to-date" ma:default="1" ma:format="Dropdown" ma:hidden="true" ma:internalName="up_x002d_to_x002d_date" ma:readOnly="false">
      <xsd:simpleType>
        <xsd:restriction base="dms:Boolean"/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Képcímkék" ma:readOnly="false" ma:fieldId="{5cf76f15-5ced-4ddc-b409-7134ff3c332f}" ma:taxonomyMulti="true" ma:sspId="1b79b592-bd67-4c89-977e-02ec6365cef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cfd1a6-b32b-4b33-92d2-92cdb3cfd378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Résztvevők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Megosztva részletekkel" ma:hidden="true" ma:internalName="SharedWithDetails" ma:readOnly="true">
      <xsd:simpleType>
        <xsd:restriction base="dms:Note"/>
      </xsd:simpleType>
    </xsd:element>
    <xsd:element name="TaxCatchAll" ma:index="15" nillable="true" ma:displayName="Taxonomy Catch All Column" ma:hidden="true" ma:list="{035da62f-d123-4f7f-a2db-632f25dd2c6c}" ma:internalName="TaxCatchAll" ma:readOnly="false" ma:showField="CatchAllData" ma:web="31cfd1a6-b32b-4b33-92d2-92cdb3cfd3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Tartalomtípus"/>
        <xsd:element ref="dc:title" minOccurs="0" maxOccurs="1" ma:index="1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5878e32-b53d-44b3-b43a-c0d342bbe04e">
      <Terms xmlns="http://schemas.microsoft.com/office/infopath/2007/PartnerControls"/>
    </lcf76f155ced4ddcb4097134ff3c332f>
    <TaxCatchAll xmlns="31cfd1a6-b32b-4b33-92d2-92cdb3cfd378" xsi:nil="true"/>
    <up_x002d_to_x002d_date xmlns="a5878e32-b53d-44b3-b43a-c0d342bbe04e">true</up_x002d_to_x002d_date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735F872-B4A8-4818-82C7-FFC012078C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878e32-b53d-44b3-b43a-c0d342bbe04e"/>
    <ds:schemaRef ds:uri="31cfd1a6-b32b-4b33-92d2-92cdb3cfd3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FB99FB6-B379-44DA-AF55-1D902E9A9DF9}">
  <ds:schemaRefs>
    <ds:schemaRef ds:uri="http://schemas.microsoft.com/office/2006/metadata/properties"/>
    <ds:schemaRef ds:uri="http://schemas.microsoft.com/office/infopath/2007/PartnerControls"/>
    <ds:schemaRef ds:uri="a5878e32-b53d-44b3-b43a-c0d342bbe04e"/>
    <ds:schemaRef ds:uri="31cfd1a6-b32b-4b33-92d2-92cdb3cfd378"/>
  </ds:schemaRefs>
</ds:datastoreItem>
</file>

<file path=customXml/itemProps3.xml><?xml version="1.0" encoding="utf-8"?>
<ds:datastoreItem xmlns:ds="http://schemas.openxmlformats.org/officeDocument/2006/customXml" ds:itemID="{283A0E15-90CC-4459-85A1-B786E330730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3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-felhasználó</dc:creator>
  <cp:lastModifiedBy>Péter Varga</cp:lastModifiedBy>
  <cp:revision>2</cp:revision>
  <cp:lastPrinted>2021-04-17T10:17:00Z</cp:lastPrinted>
  <dcterms:created xsi:type="dcterms:W3CDTF">2025-01-24T12:56:00Z</dcterms:created>
  <dcterms:modified xsi:type="dcterms:W3CDTF">2025-01-24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8D1419A412CB4CBA4EBC9438121718</vt:lpwstr>
  </property>
  <property fmtid="{D5CDD505-2E9C-101B-9397-08002B2CF9AE}" pid="3" name="MediaServiceImageTags">
    <vt:lpwstr/>
  </property>
</Properties>
</file>